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BADE7" w14:textId="118CC4C5" w:rsidR="00EA2F1A" w:rsidRDefault="00EA2F1A" w:rsidP="00EA2F1A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875106">
        <w:rPr>
          <w:lang w:val="en-GB"/>
        </w:rPr>
        <w:t xml:space="preserve"> -</w:t>
      </w:r>
      <w:r>
        <w:rPr>
          <w:lang w:val="en-GB"/>
        </w:rPr>
        <w:t xml:space="preserve"> Fancy Barcodes</w:t>
      </w:r>
    </w:p>
    <w:p w14:paraId="0907D8A6" w14:textId="77777777" w:rsidR="00B470CC" w:rsidRDefault="00B470CC" w:rsidP="00B470CC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mid exam preparation</w:t>
      </w:r>
      <w:r w:rsidRPr="00A925BE">
        <w:rPr>
          <w:lang w:val="bg-BG"/>
        </w:rPr>
        <w:t xml:space="preserve"> for the </w:t>
      </w:r>
      <w:bookmarkStart w:id="0" w:name="_GoBack1"/>
      <w:r w:rsidRPr="00100C68">
        <w:rPr>
          <w:lang w:val="bg-BG"/>
        </w:rPr>
        <w:t xml:space="preserve">Programming </w:t>
      </w:r>
      <w:r w:rsidRPr="00100C68">
        <w:t>Fundamentals Course @</w:t>
      </w:r>
      <w:proofErr w:type="spellStart"/>
      <w:r w:rsidRPr="00100C68">
        <w:t>SoftUn</w:t>
      </w:r>
      <w:bookmarkEnd w:id="0"/>
      <w:r w:rsidRPr="00100C68">
        <w:t>i</w:t>
      </w:r>
      <w:proofErr w:type="spellEnd"/>
      <w:r>
        <w:t>.</w:t>
      </w:r>
    </w:p>
    <w:p w14:paraId="112B382F" w14:textId="397748A5" w:rsidR="00EA2F1A" w:rsidRPr="00B470CC" w:rsidRDefault="00B470CC" w:rsidP="00B470CC">
      <w:pPr>
        <w:jc w:val="center"/>
        <w:rPr>
          <w:lang w:val="bg-BG"/>
        </w:rPr>
      </w:pPr>
      <w:r w:rsidRPr="00A925BE">
        <w:rPr>
          <w:lang w:val="bg-BG"/>
        </w:rPr>
        <w:t xml:space="preserve">Submit your solutions </w:t>
      </w:r>
      <w:r>
        <w:t>in</w:t>
      </w:r>
      <w:r w:rsidRPr="00A925BE">
        <w:rPr>
          <w:lang w:val="bg-BG"/>
        </w:rPr>
        <w:t xml:space="preserve"> </w:t>
      </w:r>
      <w:hyperlink r:id="rId8" w:anchor="1" w:history="1">
        <w:r w:rsidRPr="00D96040">
          <w:rPr>
            <w:rStyle w:val="Hyperlink"/>
          </w:rPr>
          <w:t>Jud</w:t>
        </w:r>
        <w:r w:rsidRPr="00D96040">
          <w:rPr>
            <w:rStyle w:val="Hyperlink"/>
          </w:rPr>
          <w:t>g</w:t>
        </w:r>
        <w:r w:rsidRPr="00D96040">
          <w:rPr>
            <w:rStyle w:val="Hyperlink"/>
          </w:rPr>
          <w:t>e</w:t>
        </w:r>
      </w:hyperlink>
    </w:p>
    <w:p w14:paraId="42171E91" w14:textId="77777777" w:rsidR="00EA2F1A" w:rsidRDefault="00EA2F1A" w:rsidP="00EA2F1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BFC830F" w14:textId="77777777" w:rsidR="00EA2F1A" w:rsidRDefault="00EA2F1A" w:rsidP="00EA2F1A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713C9CE1" w14:textId="2AA5F861" w:rsidR="00EA2F1A" w:rsidRPr="00F37DAF" w:rsidRDefault="00EA2F1A" w:rsidP="00EA2F1A">
      <w:pPr>
        <w:pStyle w:val="ListParagraph"/>
        <w:numPr>
          <w:ilvl w:val="0"/>
          <w:numId w:val="24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875106">
        <w:t>t i</w:t>
      </w:r>
      <w:r>
        <w:t xml:space="preserve">s surrounded </w:t>
      </w:r>
      <w:r w:rsidR="00875106">
        <w:t>by</w:t>
      </w:r>
      <w:r>
        <w:t xml:space="preserve">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3D5B5A0D" w14:textId="486567B8" w:rsidR="00EA2F1A" w:rsidRPr="006A3915" w:rsidRDefault="00EA2F1A" w:rsidP="00EA2F1A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875106">
        <w:t>t i</w:t>
      </w:r>
      <w:r>
        <w:t xml:space="preserve">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749A775E" w14:textId="092AA7DC" w:rsidR="00EA2F1A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EA2F1A" w:rsidRPr="006A3915">
        <w:rPr>
          <w:b/>
        </w:rPr>
        <w:t>tart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64E23866" w14:textId="0967A98B" w:rsidR="00EA2F1A" w:rsidRDefault="00875106" w:rsidP="00EA2F1A">
      <w:pPr>
        <w:pStyle w:val="ListParagraph"/>
        <w:numPr>
          <w:ilvl w:val="0"/>
          <w:numId w:val="24"/>
        </w:numPr>
      </w:pPr>
      <w:r>
        <w:t>It c</w:t>
      </w:r>
      <w:r w:rsidR="00EA2F1A">
        <w:t xml:space="preserve">ontains </w:t>
      </w:r>
      <w:r w:rsidR="00EA2F1A" w:rsidRPr="00C50613">
        <w:rPr>
          <w:b/>
        </w:rPr>
        <w:t>only letters</w:t>
      </w:r>
      <w:r w:rsidR="00EA2F1A">
        <w:rPr>
          <w:b/>
        </w:rPr>
        <w:t xml:space="preserve"> </w:t>
      </w:r>
      <w:r w:rsidR="00EA2F1A">
        <w:t>(lower and upper case)</w:t>
      </w:r>
      <w:r w:rsidR="00EA2F1A" w:rsidRPr="00C50613">
        <w:rPr>
          <w:b/>
        </w:rPr>
        <w:t xml:space="preserve"> and digits</w:t>
      </w:r>
    </w:p>
    <w:p w14:paraId="559A8695" w14:textId="714DE13B" w:rsidR="00EA2F1A" w:rsidRPr="00A73DED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e</w:t>
      </w:r>
      <w:r w:rsidR="00EA2F1A">
        <w:rPr>
          <w:b/>
        </w:rPr>
        <w:t>nd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2429E0B1" w14:textId="0779184F" w:rsidR="00EA2F1A" w:rsidRPr="00360063" w:rsidRDefault="00EA2F1A" w:rsidP="00EA2F1A">
      <w:pPr>
        <w:rPr>
          <w:lang w:val="bg-BG"/>
        </w:rPr>
      </w:pPr>
      <w:r>
        <w:t>Examples of valid barcodes</w:t>
      </w:r>
      <w:r w:rsidR="00360063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4E381A" w:rsidRPr="00360063">
        <w:rPr>
          <w:rStyle w:val="CodeChar"/>
          <w:highlight w:val="green"/>
        </w:rPr>
        <w:t>@##</w:t>
      </w:r>
      <w:r w:rsidR="00C40A41">
        <w:rPr>
          <w:rStyle w:val="CodeChar"/>
          <w:highlight w:val="green"/>
        </w:rPr>
        <w:t>#</w:t>
      </w:r>
      <w:r w:rsidR="004E381A" w:rsidRPr="00360063">
        <w:rPr>
          <w:rStyle w:val="CodeChar"/>
          <w:highlight w:val="green"/>
        </w:rPr>
        <w:t>Che46sE@##</w:t>
      </w:r>
      <w:r w:rsidR="004E381A"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92E4973" w14:textId="46ADEAC5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759DA29D" w14:textId="53C68400" w:rsidR="00EA2F1A" w:rsidRDefault="00EA2F1A" w:rsidP="00EA2F1A">
      <w:r>
        <w:t>Next</w:t>
      </w:r>
      <w:r w:rsidR="00875106">
        <w:t>,</w:t>
      </w:r>
      <w:r>
        <w:t xml:space="preserve">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B7469B4" w14:textId="77777777" w:rsidR="00EA2F1A" w:rsidRDefault="00EA2F1A" w:rsidP="00EA2F1A">
      <w:r>
        <w:t xml:space="preserve">Examples:  </w:t>
      </w:r>
    </w:p>
    <w:p w14:paraId="7C080437" w14:textId="77777777" w:rsidR="00EA2F1A" w:rsidRDefault="00EA2F1A" w:rsidP="00EA2F1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5A96AC69" w14:textId="77777777" w:rsidR="00EA2F1A" w:rsidRDefault="00EA2F1A" w:rsidP="00EA2F1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16130DA" w14:textId="55A646B5" w:rsidR="00EA2F1A" w:rsidRDefault="00EA2F1A" w:rsidP="00EA2F1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689C0CEF" w14:textId="77777777" w:rsidR="00EA2F1A" w:rsidRPr="004777E6" w:rsidRDefault="00EA2F1A" w:rsidP="00EA2F1A">
      <w:pPr>
        <w:pStyle w:val="Heading3"/>
      </w:pPr>
      <w:r>
        <w:t>Input</w:t>
      </w:r>
    </w:p>
    <w:p w14:paraId="45A922B0" w14:textId="01C2DFAD" w:rsidR="00EA2F1A" w:rsidRDefault="00EA2F1A" w:rsidP="00EA2F1A">
      <w:r>
        <w:t>On the first line</w:t>
      </w:r>
      <w:r w:rsidR="00875106">
        <w:t>,</w:t>
      </w:r>
      <w:r>
        <w:t xml:space="preserve">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04A48911" w14:textId="559F57A9" w:rsidR="00EA2F1A" w:rsidRDefault="00EA2F1A" w:rsidP="00EA2F1A">
      <w:r>
        <w:t xml:space="preserve">On the </w:t>
      </w:r>
      <w:r w:rsidR="00875106">
        <w:t>following</w:t>
      </w:r>
      <w:r>
        <w:t xml:space="preserve"> </w:t>
      </w:r>
      <w:r w:rsidRPr="00F37DAF">
        <w:rPr>
          <w:b/>
        </w:rPr>
        <w:t>n</w:t>
      </w:r>
      <w:r>
        <w:t xml:space="preserve"> lines, you will receive different strings.</w:t>
      </w:r>
    </w:p>
    <w:p w14:paraId="372AFD76" w14:textId="77777777" w:rsidR="00EA2F1A" w:rsidRPr="002B2581" w:rsidRDefault="00EA2F1A" w:rsidP="00EA2F1A">
      <w:pPr>
        <w:pStyle w:val="Heading3"/>
      </w:pPr>
      <w:r>
        <w:t>Output</w:t>
      </w:r>
    </w:p>
    <w:p w14:paraId="074A58C2" w14:textId="77777777" w:rsidR="00EA2F1A" w:rsidRDefault="00EA2F1A" w:rsidP="00EA2F1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4A3BC97E" w14:textId="77777777" w:rsidR="00EA2F1A" w:rsidRDefault="00EA2F1A" w:rsidP="00EA2F1A">
      <w:pPr>
        <w:rPr>
          <w:noProof/>
        </w:rPr>
      </w:pPr>
      <w:r>
        <w:rPr>
          <w:noProof/>
        </w:rPr>
        <w:t>If the barcode is invalid:</w:t>
      </w:r>
    </w:p>
    <w:p w14:paraId="72ADB765" w14:textId="77777777" w:rsidR="00EA2F1A" w:rsidRDefault="00EA2F1A" w:rsidP="00EA2F1A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0D61889E" w14:textId="77777777" w:rsidR="00EA2F1A" w:rsidRDefault="00EA2F1A" w:rsidP="00EA2F1A">
      <w:pPr>
        <w:rPr>
          <w:noProof/>
        </w:rPr>
      </w:pPr>
      <w:r>
        <w:rPr>
          <w:noProof/>
        </w:rPr>
        <w:t>If the barcode is valid:</w:t>
      </w:r>
    </w:p>
    <w:p w14:paraId="1B83BD4A" w14:textId="6740EAB0" w:rsidR="00BE6C04" w:rsidRDefault="00EA2F1A" w:rsidP="00875106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3907CCE" w14:textId="77777777" w:rsidR="00EA2F1A" w:rsidRPr="00EF2B5F" w:rsidRDefault="00EA2F1A" w:rsidP="00EA2F1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EA2F1A" w14:paraId="7890DD4A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7910BFB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298521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54CBD672" w14:textId="77777777" w:rsidTr="00875106">
        <w:trPr>
          <w:trHeight w:val="215"/>
        </w:trPr>
        <w:tc>
          <w:tcPr>
            <w:tcW w:w="3256" w:type="dxa"/>
          </w:tcPr>
          <w:p w14:paraId="688669E6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07998CE0" w14:textId="20F2C3BA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 w:rsidR="00360063">
              <w:rPr>
                <w:rFonts w:ascii="Consolas" w:eastAsia="Calibri" w:hAnsi="Consolas" w:cs="Times New Roman"/>
                <w:noProof/>
              </w:rPr>
              <w:t>@#</w:t>
            </w:r>
          </w:p>
          <w:p w14:paraId="28BE2B91" w14:textId="1B5F503F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 w:rsidR="00360063"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9A2A60" w14:textId="013F68AF" w:rsidR="00EA2F1A" w:rsidRPr="0088023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lastRenderedPageBreak/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0F587068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4EDCFCDA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EDD2472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EA2F1A" w14:paraId="6703BA9D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AEEB3A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26DBD4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7E69D373" w14:textId="77777777" w:rsidTr="00646DC7">
        <w:trPr>
          <w:trHeight w:val="2340"/>
        </w:trPr>
        <w:tc>
          <w:tcPr>
            <w:tcW w:w="3256" w:type="dxa"/>
          </w:tcPr>
          <w:p w14:paraId="151B071C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8EC6A21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30B04D3B" w14:textId="5C2B45D3" w:rsidR="00EA2F1A" w:rsidRDefault="00360063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</w:t>
            </w:r>
            <w:r w:rsidR="00EA2F1A">
              <w:rPr>
                <w:rFonts w:ascii="Consolas" w:eastAsia="Calibri" w:hAnsi="Consolas" w:cs="Times New Roman"/>
                <w:noProof/>
              </w:rPr>
              <w:t>alidIteM@#</w:t>
            </w:r>
          </w:p>
          <w:p w14:paraId="768F90B8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AFDD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01C5DF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F1049C6" w14:textId="77777777" w:rsidR="00EA2F1A" w:rsidRPr="00880234" w:rsidRDefault="00EA2F1A" w:rsidP="00646DC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4EEAE4C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457B1D0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534D344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3DB7F14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6A702B3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01F5E19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592EBD29" w14:textId="531D5625" w:rsidR="00640502" w:rsidRPr="00EA2F1A" w:rsidRDefault="00640502" w:rsidP="00B470CC">
      <w:pPr>
        <w:pStyle w:val="Heading3"/>
      </w:pPr>
      <w:bookmarkStart w:id="1" w:name="_GoBack"/>
      <w:bookmarkEnd w:id="1"/>
    </w:p>
    <w:sectPr w:rsidR="00640502" w:rsidRPr="00EA2F1A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0AC3AC" w14:textId="77777777" w:rsidR="00342C3D" w:rsidRDefault="00342C3D" w:rsidP="008068A2">
      <w:pPr>
        <w:spacing w:after="0" w:line="240" w:lineRule="auto"/>
      </w:pPr>
      <w:r>
        <w:separator/>
      </w:r>
    </w:p>
  </w:endnote>
  <w:endnote w:type="continuationSeparator" w:id="0">
    <w:p w14:paraId="46EC4A12" w14:textId="77777777" w:rsidR="00342C3D" w:rsidRDefault="00342C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BA6C71" w14:textId="77777777" w:rsidR="00DA29E0" w:rsidRDefault="00DA29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C1D1C7" w14:textId="10C55656" w:rsidR="003A746C" w:rsidRDefault="003A746C" w:rsidP="003A746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70E4E7C" wp14:editId="35BF8E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B62662" w14:textId="77777777" w:rsidR="003A746C" w:rsidRDefault="003A746C" w:rsidP="003A746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– </w:t>
                          </w:r>
                          <w:hyperlink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39EB74AA" w14:textId="4C48DEB6" w:rsidR="003A746C" w:rsidRDefault="003A746C" w:rsidP="003A746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FC5EF2A" wp14:editId="46FBFDEA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774EFDB" wp14:editId="70A7E28D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2276FB" wp14:editId="4B8499E4">
                                <wp:extent cx="182880" cy="182880"/>
                                <wp:effectExtent l="0" t="0" r="7620" b="7620"/>
                                <wp:docPr id="21" name="Picture 21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3B4D88" wp14:editId="48FEAD5E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B1A25C9" wp14:editId="36B3DA6B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285F85" wp14:editId="7EF412EB">
                                <wp:extent cx="182880" cy="182880"/>
                                <wp:effectExtent l="0" t="0" r="7620" b="762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8E54072" wp14:editId="3A186262">
                                <wp:extent cx="182880" cy="182880"/>
                                <wp:effectExtent l="0" t="0" r="7620" b="7620"/>
                                <wp:docPr id="16" name="Picture 16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DE601B3" wp14:editId="51549010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BDBF0EA" wp14:editId="775E136F">
                                <wp:extent cx="182880" cy="182880"/>
                                <wp:effectExtent l="0" t="0" r="7620" b="762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E4E7C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ZASjaw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6FB62662" w14:textId="77777777" w:rsidR="003A746C" w:rsidRDefault="003A746C" w:rsidP="003A746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– </w:t>
                    </w:r>
                    <w:hyperlink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9EB74AA" w14:textId="4C48DEB6" w:rsidR="003A746C" w:rsidRDefault="003A746C" w:rsidP="003A746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FC5EF2A" wp14:editId="46FBFDEA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774EFDB" wp14:editId="70A7E28D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2276FB" wp14:editId="4B8499E4">
                          <wp:extent cx="182880" cy="182880"/>
                          <wp:effectExtent l="0" t="0" r="7620" b="7620"/>
                          <wp:docPr id="21" name="Picture 21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1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3B4D88" wp14:editId="48FEAD5E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B1A25C9" wp14:editId="36B3DA6B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5285F85" wp14:editId="7EF412EB">
                          <wp:extent cx="182880" cy="182880"/>
                          <wp:effectExtent l="0" t="0" r="7620" b="7620"/>
                          <wp:docPr id="17" name="Picture 17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8E54072" wp14:editId="3A186262">
                          <wp:extent cx="182880" cy="182880"/>
                          <wp:effectExtent l="0" t="0" r="7620" b="7620"/>
                          <wp:docPr id="16" name="Picture 16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DE601B3" wp14:editId="51549010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BDBF0EA" wp14:editId="775E136F">
                          <wp:extent cx="182880" cy="182880"/>
                          <wp:effectExtent l="0" t="0" r="7620" b="7620"/>
                          <wp:docPr id="23" name="Picture 23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AE5E793" wp14:editId="2B1944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E7695D" w14:textId="77777777" w:rsidR="003A746C" w:rsidRDefault="003A746C" w:rsidP="003A746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E5E793" id="Text Box 5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E5dFBh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18E7695D" w14:textId="77777777" w:rsidR="003A746C" w:rsidRDefault="003A746C" w:rsidP="003A746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60F1EE68" wp14:editId="5658054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C53FD4C" wp14:editId="4A60BC7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846F8C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7D292D90" wp14:editId="4A5E92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C1D2D4" w14:textId="08220771" w:rsidR="003A746C" w:rsidRDefault="003A746C" w:rsidP="003A746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70C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70C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292D9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CpJiZIcwIAAFo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14:paraId="00C1D2D4" w14:textId="08220771" w:rsidR="003A746C" w:rsidRDefault="003A746C" w:rsidP="003A746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470CC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470CC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77346521" w:rsidR="004E4C1E" w:rsidRPr="003A746C" w:rsidRDefault="004E4C1E" w:rsidP="003A74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EBEF1C" w14:textId="77777777" w:rsidR="00DA29E0" w:rsidRDefault="00DA2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FA1A4" w14:textId="77777777" w:rsidR="00342C3D" w:rsidRDefault="00342C3D" w:rsidP="008068A2">
      <w:pPr>
        <w:spacing w:after="0" w:line="240" w:lineRule="auto"/>
      </w:pPr>
      <w:r>
        <w:separator/>
      </w:r>
    </w:p>
  </w:footnote>
  <w:footnote w:type="continuationSeparator" w:id="0">
    <w:p w14:paraId="7E5BCC0B" w14:textId="77777777" w:rsidR="00342C3D" w:rsidRDefault="00342C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891D18" w14:textId="77777777" w:rsidR="00DA29E0" w:rsidRDefault="00DA2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FA1C78" w14:textId="77777777" w:rsidR="00DA29E0" w:rsidRDefault="00DA29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8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AFKW5kYGJhYWlko6SsGpxcWZ+XkgBUa1AK6TP9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2C3D"/>
    <w:rsid w:val="003565C0"/>
    <w:rsid w:val="00360063"/>
    <w:rsid w:val="00380A57"/>
    <w:rsid w:val="003817EF"/>
    <w:rsid w:val="00382A45"/>
    <w:rsid w:val="003A1601"/>
    <w:rsid w:val="003A33F9"/>
    <w:rsid w:val="003A5602"/>
    <w:rsid w:val="003A746C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4D57"/>
    <w:rsid w:val="004311CA"/>
    <w:rsid w:val="0047331A"/>
    <w:rsid w:val="0047640B"/>
    <w:rsid w:val="0047644B"/>
    <w:rsid w:val="00476D4B"/>
    <w:rsid w:val="00491748"/>
    <w:rsid w:val="0049209B"/>
    <w:rsid w:val="004A7E77"/>
    <w:rsid w:val="004B0253"/>
    <w:rsid w:val="004C0A80"/>
    <w:rsid w:val="004D03E1"/>
    <w:rsid w:val="004D29A9"/>
    <w:rsid w:val="004E0D4F"/>
    <w:rsid w:val="004E381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45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07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106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48DD"/>
    <w:rsid w:val="00B2472A"/>
    <w:rsid w:val="00B470C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DB7"/>
    <w:rsid w:val="00BA1F40"/>
    <w:rsid w:val="00BA4820"/>
    <w:rsid w:val="00BB05FA"/>
    <w:rsid w:val="00BB0BAC"/>
    <w:rsid w:val="00BB5B10"/>
    <w:rsid w:val="00BC56D6"/>
    <w:rsid w:val="00BE399E"/>
    <w:rsid w:val="00BE6C04"/>
    <w:rsid w:val="00BF1775"/>
    <w:rsid w:val="00BF201D"/>
    <w:rsid w:val="00C0490B"/>
    <w:rsid w:val="00C07904"/>
    <w:rsid w:val="00C121AF"/>
    <w:rsid w:val="00C14C80"/>
    <w:rsid w:val="00C27853"/>
    <w:rsid w:val="00C355A5"/>
    <w:rsid w:val="00C40A41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E4"/>
    <w:rsid w:val="00D73957"/>
    <w:rsid w:val="00D8395C"/>
    <w:rsid w:val="00D910AA"/>
    <w:rsid w:val="00DA028F"/>
    <w:rsid w:val="00DA29E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0BA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DA2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78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4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2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6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992826-955F-4985-B8AA-F1462B2B4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77</Words>
  <Characters>158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Nikol Ruseva</cp:lastModifiedBy>
  <cp:revision>19</cp:revision>
  <cp:lastPrinted>2015-10-26T22:35:00Z</cp:lastPrinted>
  <dcterms:created xsi:type="dcterms:W3CDTF">2019-11-12T12:29:00Z</dcterms:created>
  <dcterms:modified xsi:type="dcterms:W3CDTF">2022-11-19T10:13:00Z</dcterms:modified>
  <cp:category>programming; education; software engineering; software development</cp:category>
</cp:coreProperties>
</file>